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773" w:type="dxa"/>
        <w:tblInd w:w="-743" w:type="dxa"/>
        <w:tblBorders>
          <w:top w:val="single" w:sz="12" w:space="0" w:color="17365D"/>
          <w:left w:val="single" w:sz="12" w:space="0" w:color="17365D"/>
          <w:bottom w:val="single" w:sz="12" w:space="0" w:color="17365D"/>
          <w:right w:val="single" w:sz="12" w:space="0" w:color="17365D"/>
          <w:insideH w:val="single" w:sz="12" w:space="0" w:color="17365D"/>
          <w:insideV w:val="single" w:sz="12" w:space="0" w:color="17365D"/>
        </w:tblBorders>
        <w:tblLook w:val="01E0" w:firstRow="1" w:lastRow="1" w:firstColumn="1" w:lastColumn="1" w:noHBand="0" w:noVBand="0"/>
      </w:tblPr>
      <w:tblGrid>
        <w:gridCol w:w="10773"/>
      </w:tblGrid>
      <w:tr w:rsidR="003D2C45" w14:paraId="68493BC5" w14:textId="77777777" w:rsidTr="008B1410">
        <w:tc>
          <w:tcPr>
            <w:tcW w:w="10773" w:type="dxa"/>
          </w:tcPr>
          <w:p w14:paraId="132F38C7" w14:textId="77777777" w:rsidR="003D2C45" w:rsidRDefault="00F130DA" w:rsidP="0077290B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81FF59D" wp14:editId="2D1E6A7E">
                  <wp:simplePos x="0" y="0"/>
                  <wp:positionH relativeFrom="column">
                    <wp:posOffset>5672455</wp:posOffset>
                  </wp:positionH>
                  <wp:positionV relativeFrom="paragraph">
                    <wp:posOffset>20320</wp:posOffset>
                  </wp:positionV>
                  <wp:extent cx="981075" cy="571500"/>
                  <wp:effectExtent l="0" t="0" r="9525" b="0"/>
                  <wp:wrapNone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571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A1E736" w14:textId="1B1C9DF0" w:rsidR="003D2C45" w:rsidRPr="005169DC" w:rsidRDefault="00B01670" w:rsidP="0077290B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 xml:space="preserve">Coaching Course </w:t>
            </w:r>
            <w:r w:rsidR="003D2C45">
              <w:rPr>
                <w:rFonts w:ascii="Arial" w:hAnsi="Arial" w:cs="Arial"/>
                <w:b/>
                <w:sz w:val="40"/>
                <w:szCs w:val="40"/>
              </w:rPr>
              <w:t>Venue Checklist</w:t>
            </w:r>
          </w:p>
          <w:p w14:paraId="7F2FCFF1" w14:textId="77777777" w:rsidR="003D2C45" w:rsidRDefault="003D2C45" w:rsidP="0077290B"/>
        </w:tc>
      </w:tr>
      <w:tr w:rsidR="003D2C45" w14:paraId="17ADA427" w14:textId="77777777" w:rsidTr="008B1410">
        <w:tc>
          <w:tcPr>
            <w:tcW w:w="10773" w:type="dxa"/>
            <w:shd w:val="clear" w:color="auto" w:fill="E0E0E0"/>
          </w:tcPr>
          <w:p w14:paraId="5C86F212" w14:textId="77777777" w:rsidR="003D2C45" w:rsidRDefault="003D2C45" w:rsidP="0077290B">
            <w:pPr>
              <w:jc w:val="center"/>
              <w:rPr>
                <w:rFonts w:ascii="Arial" w:hAnsi="Arial" w:cs="Arial"/>
                <w:b/>
              </w:rPr>
            </w:pPr>
          </w:p>
          <w:p w14:paraId="40017FE5" w14:textId="79AF4A92" w:rsidR="00ED162D" w:rsidRDefault="003D2C45" w:rsidP="008B141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HIS FORM </w:t>
            </w:r>
            <w:r w:rsidRPr="00B01C82">
              <w:rPr>
                <w:rFonts w:ascii="Arial" w:hAnsi="Arial" w:cs="Arial"/>
                <w:b/>
                <w:sz w:val="22"/>
                <w:szCs w:val="22"/>
                <w:u w:val="single"/>
              </w:rPr>
              <w:t>MUST</w:t>
            </w:r>
            <w:r w:rsidRPr="005169DC">
              <w:rPr>
                <w:rFonts w:ascii="Arial" w:hAnsi="Arial" w:cs="Arial"/>
                <w:b/>
                <w:sz w:val="22"/>
                <w:szCs w:val="22"/>
              </w:rPr>
              <w:t xml:space="preserve"> BE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COMPLETED BY </w:t>
            </w:r>
            <w:r w:rsidR="00A64DA0">
              <w:rPr>
                <w:rFonts w:ascii="Arial" w:hAnsi="Arial" w:cs="Arial"/>
                <w:b/>
                <w:sz w:val="22"/>
                <w:szCs w:val="22"/>
              </w:rPr>
              <w:t>THE COURS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RGANISER AND SENT TO </w:t>
            </w:r>
          </w:p>
          <w:p w14:paraId="1494487D" w14:textId="77777777" w:rsidR="003D2C45" w:rsidRPr="008B1410" w:rsidRDefault="003D2C45" w:rsidP="008B14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RITISH ORIENTEERING</w:t>
            </w:r>
          </w:p>
        </w:tc>
      </w:tr>
      <w:tr w:rsidR="003D2C45" w14:paraId="6E3FB03B" w14:textId="77777777" w:rsidTr="008B1410">
        <w:tc>
          <w:tcPr>
            <w:tcW w:w="10773" w:type="dxa"/>
            <w:shd w:val="clear" w:color="auto" w:fill="E0E0E0"/>
          </w:tcPr>
          <w:p w14:paraId="7B7F1D3E" w14:textId="77777777" w:rsidR="003D2C45" w:rsidRPr="00886B0D" w:rsidRDefault="003D2C45" w:rsidP="0077290B">
            <w:pPr>
              <w:rPr>
                <w:sz w:val="20"/>
                <w:szCs w:val="20"/>
              </w:rPr>
            </w:pPr>
          </w:p>
          <w:p w14:paraId="5691D2C0" w14:textId="77777777" w:rsidR="003D2C45" w:rsidRPr="008B1410" w:rsidRDefault="003D2C45" w:rsidP="0077290B">
            <w:pPr>
              <w:rPr>
                <w:rFonts w:ascii="Arial" w:hAnsi="Arial" w:cs="Arial"/>
              </w:rPr>
            </w:pPr>
            <w:r w:rsidRPr="008B1410">
              <w:rPr>
                <w:rFonts w:ascii="Arial" w:hAnsi="Arial" w:cs="Arial"/>
                <w:b/>
                <w:sz w:val="22"/>
                <w:szCs w:val="22"/>
              </w:rPr>
              <w:t>Date of Course</w:t>
            </w:r>
            <w:r w:rsidRPr="008B1410">
              <w:rPr>
                <w:rFonts w:ascii="Arial" w:hAnsi="Arial" w:cs="Arial"/>
                <w:sz w:val="22"/>
                <w:szCs w:val="22"/>
              </w:rPr>
              <w:t>:</w:t>
            </w: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       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</w:t>
            </w:r>
            <w:r w:rsidRPr="008B1410">
              <w:rPr>
                <w:rFonts w:ascii="Arial" w:hAnsi="Arial" w:cs="Arial"/>
                <w:b/>
                <w:sz w:val="22"/>
                <w:szCs w:val="22"/>
              </w:rPr>
              <w:t>Course Organiser: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</w:t>
            </w:r>
          </w:p>
          <w:p w14:paraId="334EFA13" w14:textId="77777777" w:rsidR="003D2C45" w:rsidRDefault="003D2C45" w:rsidP="0077290B">
            <w:pPr>
              <w:rPr>
                <w:rFonts w:ascii="Arial" w:hAnsi="Arial" w:cs="Arial"/>
                <w:sz w:val="22"/>
                <w:szCs w:val="22"/>
              </w:rPr>
            </w:pPr>
            <w:r w:rsidRPr="008B1410">
              <w:rPr>
                <w:rFonts w:ascii="Arial" w:hAnsi="Arial" w:cs="Arial"/>
                <w:b/>
                <w:sz w:val="22"/>
                <w:szCs w:val="22"/>
              </w:rPr>
              <w:t xml:space="preserve">Venue Address: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7DC7B13" w14:textId="77777777" w:rsidR="008145A9" w:rsidRPr="008B1410" w:rsidRDefault="008145A9" w:rsidP="0077290B">
            <w:pPr>
              <w:rPr>
                <w:rFonts w:ascii="Arial" w:hAnsi="Arial" w:cs="Arial"/>
              </w:rPr>
            </w:pPr>
          </w:p>
          <w:p w14:paraId="606A6F60" w14:textId="77777777" w:rsidR="003D2C45" w:rsidRPr="008B1410" w:rsidRDefault="003D2C45" w:rsidP="0077290B">
            <w:pPr>
              <w:rPr>
                <w:rFonts w:ascii="Arial" w:hAnsi="Arial" w:cs="Arial"/>
                <w:b/>
              </w:rPr>
            </w:pPr>
            <w:r w:rsidRPr="008B1410">
              <w:rPr>
                <w:rFonts w:ascii="Arial" w:hAnsi="Arial" w:cs="Arial"/>
                <w:b/>
                <w:sz w:val="22"/>
                <w:szCs w:val="22"/>
              </w:rPr>
              <w:t xml:space="preserve">Venue Contact Name: 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B1410">
              <w:rPr>
                <w:rFonts w:ascii="Arial" w:hAnsi="Arial" w:cs="Arial"/>
                <w:b/>
                <w:sz w:val="22"/>
                <w:szCs w:val="22"/>
              </w:rPr>
              <w:t xml:space="preserve">       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8B1410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</w:t>
            </w:r>
            <w:r w:rsidRPr="008B1410">
              <w:rPr>
                <w:rFonts w:ascii="Arial" w:hAnsi="Arial" w:cs="Arial"/>
                <w:b/>
                <w:sz w:val="22"/>
                <w:szCs w:val="22"/>
              </w:rPr>
              <w:t>Phone Number:</w:t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3D2C45" w14:paraId="12BF031C" w14:textId="77777777" w:rsidTr="008B1410">
        <w:tc>
          <w:tcPr>
            <w:tcW w:w="10773" w:type="dxa"/>
          </w:tcPr>
          <w:p w14:paraId="1C58B907" w14:textId="77777777" w:rsidR="003D2C45" w:rsidRPr="008B1410" w:rsidRDefault="003D2C45" w:rsidP="008B1410">
            <w:pPr>
              <w:shd w:val="clear" w:color="auto" w:fill="D9D9D9"/>
              <w:jc w:val="center"/>
              <w:rPr>
                <w:rFonts w:ascii="Arial" w:hAnsi="Arial" w:cs="Arial"/>
                <w:b/>
              </w:rPr>
            </w:pPr>
            <w:r w:rsidRPr="008B1410">
              <w:rPr>
                <w:rFonts w:ascii="Arial" w:hAnsi="Arial" w:cs="Arial"/>
                <w:b/>
              </w:rPr>
              <w:t>VENUE REQUIREMENTS</w:t>
            </w:r>
          </w:p>
        </w:tc>
      </w:tr>
      <w:tr w:rsidR="003D2C45" w14:paraId="087A729E" w14:textId="77777777" w:rsidTr="008B1410">
        <w:tc>
          <w:tcPr>
            <w:tcW w:w="10773" w:type="dxa"/>
          </w:tcPr>
          <w:p w14:paraId="44E6FA2D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b/>
              </w:rPr>
            </w:pPr>
            <w:r w:rsidRPr="00D71FC3">
              <w:rPr>
                <w:rFonts w:ascii="Arial" w:hAnsi="Arial" w:cs="Arial"/>
                <w:b/>
              </w:rPr>
              <w:t>General Arrangements:</w:t>
            </w:r>
          </w:p>
          <w:p w14:paraId="6C18623E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Adequate accessible car parking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B01C82">
              <w:rPr>
                <w:rFonts w:ascii="Arial" w:hAnsi="Arial" w:cs="Arial"/>
                <w:sz w:val="20"/>
                <w:szCs w:val="20"/>
              </w:rPr>
              <w:t xml:space="preserve">              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B01C82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D71FC3">
              <w:rPr>
                <w:rFonts w:ascii="Arial" w:hAnsi="Arial" w:cs="Arial"/>
                <w:sz w:val="20"/>
                <w:szCs w:val="20"/>
              </w:rPr>
              <w:t>Toilet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7E7DD2D0" w14:textId="77777777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Access to refreshments and lunch for all day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5E155A"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E155A"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E155A"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C0D8427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Time the venue is to be opened has been confirmed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D93991E" w14:textId="4DC43AC5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 xml:space="preserve">Access to the </w:t>
            </w:r>
            <w:r w:rsidR="00A64DA0" w:rsidRPr="00D71FC3">
              <w:rPr>
                <w:rFonts w:ascii="Arial" w:hAnsi="Arial" w:cs="Arial"/>
                <w:sz w:val="20"/>
                <w:szCs w:val="20"/>
              </w:rPr>
              <w:t>room prior</w:t>
            </w:r>
            <w:r w:rsidRPr="00D71FC3">
              <w:rPr>
                <w:rFonts w:ascii="Arial" w:hAnsi="Arial" w:cs="Arial"/>
                <w:sz w:val="20"/>
                <w:szCs w:val="20"/>
              </w:rPr>
              <w:t xml:space="preserve"> to and after the workshop each day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26602A4" w14:textId="77777777" w:rsidR="003D2C45" w:rsidRDefault="003D2C45" w:rsidP="008B1410">
            <w:pPr>
              <w:outlineLvl w:val="0"/>
              <w:rPr>
                <w:rFonts w:ascii="Arial" w:hAnsi="Arial" w:cs="Arial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Full access for people with disabilities and appropriate equipment availabl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**   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141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B1410">
              <w:rPr>
                <w:rFonts w:ascii="Arial" w:hAnsi="Arial" w:cs="Arial"/>
                <w:sz w:val="22"/>
                <w:szCs w:val="22"/>
              </w:rPr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B141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2E803967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Telephone availabl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Mobile phone coverag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826E682" w14:textId="79CBB9F0" w:rsidR="003D2C45" w:rsidRDefault="003D2C45" w:rsidP="008B1410">
            <w:pPr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Contact number and Emergency number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</w:t>
            </w:r>
            <w:r w:rsidR="00A64DA0">
              <w:rPr>
                <w:rFonts w:ascii="Arial" w:hAnsi="Arial" w:cs="Arial"/>
                <w:sz w:val="20"/>
                <w:szCs w:val="20"/>
              </w:rPr>
              <w:t>….</w:t>
            </w:r>
          </w:p>
          <w:p w14:paraId="5765C4A5" w14:textId="77777777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………………………………………………..</w:t>
            </w:r>
          </w:p>
          <w:p w14:paraId="7635C95A" w14:textId="77777777" w:rsidR="003D2C45" w:rsidRDefault="003D2C45" w:rsidP="008B1410">
            <w:pPr>
              <w:rPr>
                <w:rFonts w:ascii="Arial" w:hAnsi="Arial" w:cs="Arial"/>
                <w:b/>
              </w:rPr>
            </w:pPr>
          </w:p>
        </w:tc>
      </w:tr>
      <w:tr w:rsidR="003D2C45" w14:paraId="50F61351" w14:textId="77777777" w:rsidTr="008B1410">
        <w:tc>
          <w:tcPr>
            <w:tcW w:w="10773" w:type="dxa"/>
          </w:tcPr>
          <w:p w14:paraId="5C8BC0AF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b/>
              </w:rPr>
            </w:pPr>
            <w:r w:rsidRPr="00D71FC3">
              <w:rPr>
                <w:rFonts w:ascii="Arial" w:hAnsi="Arial" w:cs="Arial"/>
                <w:b/>
              </w:rPr>
              <w:t>Indoor:</w:t>
            </w:r>
          </w:p>
          <w:p w14:paraId="786BD6A2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Main room is of adequate siz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B01C82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B01C82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D71FC3">
              <w:rPr>
                <w:rFonts w:ascii="Arial" w:hAnsi="Arial" w:cs="Arial"/>
                <w:sz w:val="20"/>
                <w:szCs w:val="20"/>
              </w:rPr>
              <w:t>Are breakout rooms required and availabl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C15F59E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Rooms are well heated, lighted and ventilated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B01C82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17C9679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Adequate and comfortable seating for all delegate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3A58543" w14:textId="77777777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Adequate table space available as required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FF624FE" w14:textId="77777777" w:rsidR="005E155A" w:rsidRPr="005169DC" w:rsidRDefault="005E155A" w:rsidP="008B1410">
            <w:pPr>
              <w:rPr>
                <w:rFonts w:ascii="Arial" w:hAnsi="Arial" w:cs="Arial"/>
              </w:rPr>
            </w:pPr>
          </w:p>
        </w:tc>
      </w:tr>
      <w:tr w:rsidR="003D2C45" w14:paraId="764DD9FB" w14:textId="77777777" w:rsidTr="008B1410">
        <w:tc>
          <w:tcPr>
            <w:tcW w:w="10773" w:type="dxa"/>
          </w:tcPr>
          <w:p w14:paraId="0B4FEBC3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b/>
              </w:rPr>
            </w:pPr>
            <w:r w:rsidRPr="00D71FC3">
              <w:rPr>
                <w:rFonts w:ascii="Arial" w:hAnsi="Arial" w:cs="Arial"/>
                <w:b/>
              </w:rPr>
              <w:t>Outside:</w:t>
            </w:r>
          </w:p>
          <w:p w14:paraId="14144972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Ready and close access to mapped area</w:t>
            </w:r>
            <w:r>
              <w:rPr>
                <w:rFonts w:ascii="Arial" w:hAnsi="Arial" w:cs="Arial"/>
                <w:sz w:val="20"/>
                <w:szCs w:val="20"/>
              </w:rPr>
              <w:t xml:space="preserve"> – i.e.        </w:t>
            </w:r>
            <w:r w:rsidRPr="00FC45C0">
              <w:rPr>
                <w:rFonts w:ascii="Arial" w:hAnsi="Arial" w:cs="Arial"/>
                <w:b/>
                <w:sz w:val="20"/>
                <w:szCs w:val="20"/>
              </w:rPr>
              <w:t>Venue either adjacent to or on the map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  <w:p w14:paraId="69525754" w14:textId="77777777" w:rsidR="00B01C82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cialised full colour orienteering map available for us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6ED2535" w14:textId="65FC3FCA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01C82">
              <w:rPr>
                <w:rFonts w:ascii="Arial" w:hAnsi="Arial" w:cs="Arial"/>
                <w:b/>
                <w:sz w:val="20"/>
                <w:szCs w:val="20"/>
              </w:rPr>
              <w:t>Note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he area must be capable of supporting Technical Difficulty TD 4 </w:t>
            </w:r>
          </w:p>
          <w:p w14:paraId="30C740E9" w14:textId="77777777" w:rsidR="00B364C0" w:rsidRDefault="00B364C0" w:rsidP="008B14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B9271D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Mapped area of suitable complexity and standard</w:t>
            </w:r>
            <w:r w:rsidR="00ED03A3">
              <w:rPr>
                <w:rFonts w:ascii="Arial" w:hAnsi="Arial" w:cs="Arial"/>
                <w:sz w:val="20"/>
                <w:szCs w:val="20"/>
              </w:rPr>
              <w:tab/>
              <w:t xml:space="preserve"> 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41E5A9A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First Aid Kit</w:t>
            </w:r>
            <w:r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D71FC3">
              <w:rPr>
                <w:rFonts w:ascii="Arial" w:hAnsi="Arial" w:cs="Arial"/>
                <w:sz w:val="20"/>
                <w:szCs w:val="20"/>
              </w:rPr>
              <w:t xml:space="preserve">Risk analysis completed </w:t>
            </w:r>
            <w:r w:rsidR="00ED03A3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B86A256" w14:textId="77777777" w:rsidR="005E155A" w:rsidRDefault="003D2C45" w:rsidP="008B1410">
            <w:pPr>
              <w:rPr>
                <w:rFonts w:ascii="Arial" w:hAnsi="Arial" w:cs="Arial"/>
                <w:sz w:val="22"/>
                <w:szCs w:val="22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 xml:space="preserve">Accessibility </w:t>
            </w:r>
            <w:r w:rsidR="005E155A">
              <w:rPr>
                <w:rFonts w:ascii="Arial" w:hAnsi="Arial" w:cs="Arial"/>
                <w:sz w:val="20"/>
                <w:szCs w:val="20"/>
              </w:rPr>
              <w:t xml:space="preserve">to entire area or restrictions                                       </w:t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70E6F4B" w14:textId="77777777" w:rsidR="00ED03A3" w:rsidRDefault="005E155A" w:rsidP="008B14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here any r</w:t>
            </w:r>
            <w:r w:rsidRPr="005E155A">
              <w:rPr>
                <w:rFonts w:ascii="Arial" w:hAnsi="Arial" w:cs="Arial"/>
                <w:sz w:val="20"/>
                <w:szCs w:val="20"/>
              </w:rPr>
              <w:t>estrictions</w:t>
            </w:r>
            <w:r>
              <w:rPr>
                <w:rFonts w:ascii="Arial" w:hAnsi="Arial" w:cs="Arial"/>
                <w:sz w:val="20"/>
                <w:szCs w:val="20"/>
              </w:rPr>
              <w:t xml:space="preserve">? </w:t>
            </w:r>
            <w:r w:rsidR="00EF54BE">
              <w:rPr>
                <w:rFonts w:ascii="Arial" w:hAnsi="Arial" w:cs="Arial"/>
                <w:sz w:val="20"/>
                <w:szCs w:val="20"/>
              </w:rPr>
              <w:t xml:space="preserve">E.g. </w:t>
            </w:r>
            <w:r w:rsidR="00ED03A3">
              <w:rPr>
                <w:rFonts w:ascii="Arial" w:hAnsi="Arial" w:cs="Arial"/>
                <w:sz w:val="20"/>
                <w:szCs w:val="20"/>
              </w:rPr>
              <w:t>area cordoned off</w:t>
            </w:r>
          </w:p>
          <w:p w14:paraId="0FD076FA" w14:textId="77777777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..</w:t>
            </w:r>
          </w:p>
          <w:p w14:paraId="4B71096B" w14:textId="77777777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833B57" w14:textId="77777777" w:rsidR="003D2C45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tions in case of bad </w:t>
            </w:r>
            <w:r w:rsidRPr="00D71FC3">
              <w:rPr>
                <w:rFonts w:ascii="Arial" w:hAnsi="Arial" w:cs="Arial"/>
                <w:sz w:val="20"/>
                <w:szCs w:val="20"/>
              </w:rPr>
              <w:t>weather</w:t>
            </w:r>
          </w:p>
          <w:p w14:paraId="278860E8" w14:textId="77777777" w:rsidR="003D2C45" w:rsidRPr="0082688E" w:rsidRDefault="003D2C45" w:rsidP="008B1410">
            <w:pPr>
              <w:outlineLvl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…………….</w:t>
            </w:r>
          </w:p>
          <w:p w14:paraId="35FA7820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sz w:val="20"/>
                <w:szCs w:val="20"/>
              </w:rPr>
            </w:pPr>
          </w:p>
          <w:p w14:paraId="64DF4747" w14:textId="77777777" w:rsidR="003D2C45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>Essential equipment for candidates to use (Maps, Compasses, markers etc.)</w:t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</w:t>
            </w:r>
          </w:p>
          <w:p w14:paraId="64BE5EF5" w14:textId="77777777" w:rsidR="003D2C45" w:rsidRPr="00D71FC3" w:rsidRDefault="003D2C45" w:rsidP="008B1410">
            <w:pPr>
              <w:rPr>
                <w:rFonts w:ascii="Arial" w:hAnsi="Arial" w:cs="Arial"/>
                <w:b/>
              </w:rPr>
            </w:pPr>
          </w:p>
        </w:tc>
      </w:tr>
      <w:tr w:rsidR="003D2C45" w14:paraId="7FD64325" w14:textId="77777777" w:rsidTr="008B1410">
        <w:tc>
          <w:tcPr>
            <w:tcW w:w="10773" w:type="dxa"/>
          </w:tcPr>
          <w:p w14:paraId="23B0717D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b/>
              </w:rPr>
            </w:pPr>
            <w:r w:rsidRPr="00D71FC3">
              <w:rPr>
                <w:rFonts w:ascii="Arial" w:hAnsi="Arial" w:cs="Arial"/>
                <w:b/>
              </w:rPr>
              <w:t>Equipment Availability:</w:t>
            </w:r>
          </w:p>
          <w:p w14:paraId="42FE9343" w14:textId="2BA9CFEA" w:rsidR="003D2C45" w:rsidRPr="00D71FC3" w:rsidRDefault="003D2C45" w:rsidP="008B1410">
            <w:pPr>
              <w:rPr>
                <w:rFonts w:ascii="Arial" w:hAnsi="Arial" w:cs="Arial"/>
                <w:sz w:val="20"/>
                <w:szCs w:val="20"/>
              </w:rPr>
            </w:pPr>
            <w:r w:rsidRPr="00D71FC3">
              <w:rPr>
                <w:rFonts w:ascii="Arial" w:hAnsi="Arial" w:cs="Arial"/>
                <w:sz w:val="20"/>
                <w:szCs w:val="20"/>
              </w:rPr>
              <w:t xml:space="preserve">Laptop </w:t>
            </w:r>
            <w:r w:rsidR="00C10E5E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C10E5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D71FC3">
              <w:rPr>
                <w:rFonts w:ascii="Arial" w:hAnsi="Arial" w:cs="Arial"/>
                <w:sz w:val="20"/>
                <w:szCs w:val="20"/>
              </w:rPr>
              <w:t>Data Projector + screen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B645CCA" w14:textId="7AEC6F83" w:rsidR="003D2C45" w:rsidRPr="00D71FC3" w:rsidRDefault="00625C8E" w:rsidP="008B14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3D2C45" w:rsidRPr="00D71FC3">
              <w:rPr>
                <w:rFonts w:ascii="Arial" w:hAnsi="Arial" w:cs="Arial"/>
                <w:sz w:val="20"/>
                <w:szCs w:val="20"/>
              </w:rPr>
              <w:t>ens</w:t>
            </w:r>
            <w:r w:rsidR="003D2C45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3D2C45">
              <w:rPr>
                <w:rFonts w:ascii="Arial" w:hAnsi="Arial" w:cs="Arial"/>
                <w:sz w:val="20"/>
                <w:szCs w:val="20"/>
              </w:rPr>
              <w:tab/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3D2C45">
              <w:rPr>
                <w:rFonts w:ascii="Arial" w:hAnsi="Arial" w:cs="Arial"/>
                <w:sz w:val="20"/>
                <w:szCs w:val="20"/>
              </w:rPr>
              <w:tab/>
            </w:r>
            <w:r w:rsidR="003D2C45">
              <w:rPr>
                <w:rFonts w:ascii="Arial" w:hAnsi="Arial" w:cs="Arial"/>
                <w:sz w:val="20"/>
                <w:szCs w:val="20"/>
              </w:rPr>
              <w:tab/>
              <w:t>Flip Chart</w:t>
            </w:r>
            <w:r w:rsidR="003D2C45">
              <w:rPr>
                <w:rFonts w:ascii="Arial" w:hAnsi="Arial" w:cs="Arial"/>
                <w:sz w:val="20"/>
                <w:szCs w:val="20"/>
              </w:rPr>
              <w:tab/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7685">
              <w:rPr>
                <w:rFonts w:ascii="Arial" w:hAnsi="Arial" w:cs="Arial"/>
                <w:sz w:val="20"/>
                <w:szCs w:val="20"/>
              </w:rPr>
            </w:r>
            <w:r w:rsidR="00D5768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2C45" w:rsidRPr="00980EF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144876FF" w14:textId="0AB2DDB3" w:rsidR="003D2C45" w:rsidRPr="00DE5C80" w:rsidRDefault="003D2C45" w:rsidP="008B1410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  <w:p w14:paraId="3B09BE4C" w14:textId="77777777" w:rsidR="003D2C45" w:rsidRPr="00D71FC3" w:rsidRDefault="003D2C45" w:rsidP="008B1410">
            <w:pPr>
              <w:outlineLvl w:val="0"/>
              <w:rPr>
                <w:rFonts w:ascii="Arial" w:hAnsi="Arial" w:cs="Arial"/>
                <w:b/>
              </w:rPr>
            </w:pPr>
            <w:r w:rsidRPr="00B70409"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</w:p>
        </w:tc>
      </w:tr>
      <w:tr w:rsidR="003D2C45" w14:paraId="7163F008" w14:textId="77777777" w:rsidTr="008B1410">
        <w:tc>
          <w:tcPr>
            <w:tcW w:w="10773" w:type="dxa"/>
          </w:tcPr>
          <w:p w14:paraId="59DAE4F7" w14:textId="77777777" w:rsidR="003D2C45" w:rsidRPr="008B1410" w:rsidRDefault="003D2C45" w:rsidP="0077290B">
            <w:pPr>
              <w:rPr>
                <w:rFonts w:ascii="Arial" w:hAnsi="Arial" w:cs="Arial"/>
              </w:rPr>
            </w:pPr>
            <w:r w:rsidRPr="008B1410">
              <w:rPr>
                <w:rFonts w:ascii="Arial" w:hAnsi="Arial" w:cs="Arial"/>
                <w:sz w:val="22"/>
                <w:szCs w:val="22"/>
              </w:rPr>
              <w:t xml:space="preserve">Please return this form to: </w:t>
            </w:r>
          </w:p>
          <w:p w14:paraId="3D8EC1C1" w14:textId="77777777" w:rsidR="003D2C45" w:rsidRPr="00DE5C80" w:rsidRDefault="003D2C45" w:rsidP="0077290B">
            <w:pPr>
              <w:rPr>
                <w:rFonts w:ascii="Arial" w:hAnsi="Arial" w:cs="Arial"/>
                <w:sz w:val="16"/>
                <w:szCs w:val="16"/>
              </w:rPr>
            </w:pPr>
          </w:p>
          <w:p w14:paraId="28ABE3C7" w14:textId="63E77AAF" w:rsidR="003D2C45" w:rsidRPr="00DE5C80" w:rsidRDefault="00E01D04" w:rsidP="0077290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hyperlink r:id="rId8" w:history="1">
              <w:r w:rsidRPr="005577C2">
                <w:rPr>
                  <w:rStyle w:val="Hyperlink"/>
                </w:rPr>
                <w:t>coachingadmin</w:t>
              </w:r>
              <w:r w:rsidRPr="005577C2">
                <w:rPr>
                  <w:rStyle w:val="Hyperlink"/>
                  <w:rFonts w:ascii="Arial" w:hAnsi="Arial" w:cs="Arial"/>
                  <w:sz w:val="20"/>
                  <w:szCs w:val="20"/>
                </w:rPr>
                <w:t>@britishorienteering.org.uk</w:t>
              </w:r>
            </w:hyperlink>
          </w:p>
          <w:p w14:paraId="006A6F41" w14:textId="0DE08338" w:rsidR="003D2C45" w:rsidRDefault="003D2C45" w:rsidP="00AB0574">
            <w:pPr>
              <w:rPr>
                <w:rFonts w:ascii="Arial" w:hAnsi="Arial" w:cs="Arial"/>
                <w:sz w:val="20"/>
                <w:szCs w:val="20"/>
              </w:rPr>
            </w:pPr>
            <w:r w:rsidRPr="00DE5C80">
              <w:rPr>
                <w:rFonts w:ascii="Arial" w:hAnsi="Arial" w:cs="Arial"/>
                <w:sz w:val="20"/>
                <w:szCs w:val="20"/>
              </w:rPr>
              <w:t xml:space="preserve">British Orienteering, </w:t>
            </w:r>
            <w:r w:rsidR="00AB0574">
              <w:rPr>
                <w:rFonts w:ascii="Arial" w:hAnsi="Arial" w:cs="Arial"/>
                <w:bCs/>
                <w:sz w:val="20"/>
                <w:szCs w:val="20"/>
                <w:lang w:val="en-US"/>
              </w:rPr>
              <w:t>Scholes Mill, Old Coach Road,</w:t>
            </w:r>
            <w:r w:rsidR="009940EB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Tansley, Matlock, Derbyshire, DE4 5FY</w:t>
            </w:r>
          </w:p>
          <w:p w14:paraId="0E3ABC99" w14:textId="77777777" w:rsidR="003D2C45" w:rsidRDefault="003D2C45" w:rsidP="0077290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204F5" w14:textId="77777777" w:rsidR="003D2C45" w:rsidRPr="008B1410" w:rsidRDefault="003D2C45" w:rsidP="008B1410">
            <w:pPr>
              <w:rPr>
                <w:rFonts w:ascii="Arial" w:hAnsi="Arial" w:cs="Arial"/>
                <w:b/>
              </w:rPr>
            </w:pPr>
            <w:r w:rsidRPr="008B1410">
              <w:rPr>
                <w:rFonts w:ascii="Arial" w:hAnsi="Arial" w:cs="Arial"/>
                <w:b/>
                <w:sz w:val="22"/>
                <w:szCs w:val="22"/>
                <w:u w:val="single"/>
              </w:rPr>
              <w:t>Please note</w:t>
            </w:r>
            <w:r w:rsidRPr="008B141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1652C5F" w14:textId="529AD3C8" w:rsidR="003D2C45" w:rsidRPr="008B1410" w:rsidRDefault="003D2C45" w:rsidP="0077290B">
            <w:pPr>
              <w:rPr>
                <w:rFonts w:ascii="Arial" w:hAnsi="Arial" w:cs="Arial"/>
              </w:rPr>
            </w:pPr>
            <w:r w:rsidRPr="008B1410">
              <w:rPr>
                <w:rFonts w:ascii="Arial" w:hAnsi="Arial" w:cs="Arial"/>
                <w:sz w:val="22"/>
                <w:szCs w:val="22"/>
              </w:rPr>
              <w:t xml:space="preserve">This form must also be sent to the </w:t>
            </w:r>
            <w:r w:rsidRPr="00F130DA">
              <w:rPr>
                <w:rFonts w:ascii="Arial" w:hAnsi="Arial" w:cs="Arial"/>
                <w:b/>
                <w:sz w:val="22"/>
                <w:szCs w:val="22"/>
              </w:rPr>
              <w:t>Coach Educator</w:t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along with a copy of the specialised orienteering map to be used.  A copy of the map must also be sent to</w:t>
            </w:r>
            <w:r w:rsidR="00C10E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B1410">
              <w:rPr>
                <w:rFonts w:ascii="Arial" w:hAnsi="Arial" w:cs="Arial"/>
                <w:sz w:val="22"/>
                <w:szCs w:val="22"/>
              </w:rPr>
              <w:t xml:space="preserve"> British Orienteering Office at the address as given abov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21FC539A" w14:textId="77777777" w:rsidR="003D2C45" w:rsidRDefault="003D2C45" w:rsidP="005E155A"/>
    <w:sectPr w:rsidR="003D2C45" w:rsidSect="0014059B">
      <w:pgSz w:w="11906" w:h="16838"/>
      <w:pgMar w:top="568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szQyMDcyMbQwNrVU0lEKTi0uzszPAykwqgUAbiF37ywAAAA="/>
  </w:docVars>
  <w:rsids>
    <w:rsidRoot w:val="008B1410"/>
    <w:rsid w:val="000547E5"/>
    <w:rsid w:val="000623BB"/>
    <w:rsid w:val="0014059B"/>
    <w:rsid w:val="001A4A77"/>
    <w:rsid w:val="00263EE0"/>
    <w:rsid w:val="00272862"/>
    <w:rsid w:val="002A7ADF"/>
    <w:rsid w:val="002F0E51"/>
    <w:rsid w:val="00373EE7"/>
    <w:rsid w:val="00390B77"/>
    <w:rsid w:val="003D2C45"/>
    <w:rsid w:val="00472D7F"/>
    <w:rsid w:val="004E1EEA"/>
    <w:rsid w:val="004F0DA8"/>
    <w:rsid w:val="005169DC"/>
    <w:rsid w:val="005E155A"/>
    <w:rsid w:val="00625C8E"/>
    <w:rsid w:val="006A6D3C"/>
    <w:rsid w:val="006C7C2B"/>
    <w:rsid w:val="00737208"/>
    <w:rsid w:val="0077290B"/>
    <w:rsid w:val="008145A9"/>
    <w:rsid w:val="0082688E"/>
    <w:rsid w:val="00886B0D"/>
    <w:rsid w:val="008B1410"/>
    <w:rsid w:val="00980EF5"/>
    <w:rsid w:val="009940EB"/>
    <w:rsid w:val="009B37E2"/>
    <w:rsid w:val="009C7072"/>
    <w:rsid w:val="00A14A2D"/>
    <w:rsid w:val="00A64DA0"/>
    <w:rsid w:val="00A97CB7"/>
    <w:rsid w:val="00AA3EF7"/>
    <w:rsid w:val="00AB0574"/>
    <w:rsid w:val="00B01670"/>
    <w:rsid w:val="00B01C82"/>
    <w:rsid w:val="00B35202"/>
    <w:rsid w:val="00B364C0"/>
    <w:rsid w:val="00B70409"/>
    <w:rsid w:val="00BB5E61"/>
    <w:rsid w:val="00BD3A20"/>
    <w:rsid w:val="00C10E5E"/>
    <w:rsid w:val="00C20E08"/>
    <w:rsid w:val="00D54565"/>
    <w:rsid w:val="00D71FC3"/>
    <w:rsid w:val="00DE5C80"/>
    <w:rsid w:val="00DF54EE"/>
    <w:rsid w:val="00E01D04"/>
    <w:rsid w:val="00ED03A3"/>
    <w:rsid w:val="00ED162D"/>
    <w:rsid w:val="00EF54BE"/>
    <w:rsid w:val="00F130DA"/>
    <w:rsid w:val="00F6646F"/>
    <w:rsid w:val="00F7449B"/>
    <w:rsid w:val="00FC45C0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B3572D"/>
  <w15:docId w15:val="{483830E8-E937-4FA9-A82F-277B529F5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41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B141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E1E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E1EEA"/>
    <w:rPr>
      <w:rFonts w:ascii="Tahoma" w:hAnsi="Tahoma" w:cs="Tahoma"/>
      <w:sz w:val="16"/>
      <w:szCs w:val="16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B0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achingadmin@britishorienteering.org.uk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3" ma:contentTypeDescription="Create a new document." ma:contentTypeScope="" ma:versionID="ecb897a915fa3ed67e4c813f8a483c0f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cccfec37d09359417503c1f50e3c789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F1C4E4-A82C-40AA-B44C-8B22165FAA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B3653C-8837-4B48-A349-B8033E2451AF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3.xml><?xml version="1.0" encoding="utf-8"?>
<ds:datastoreItem xmlns:ds="http://schemas.openxmlformats.org/officeDocument/2006/customXml" ds:itemID="{1E83CAF5-A651-43A0-AD97-805BB1FCE8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 White</dc:creator>
  <cp:lastModifiedBy>Howard Blackman</cp:lastModifiedBy>
  <cp:revision>2</cp:revision>
  <cp:lastPrinted>2011-09-06T14:11:00Z</cp:lastPrinted>
  <dcterms:created xsi:type="dcterms:W3CDTF">2024-06-20T09:57:00Z</dcterms:created>
  <dcterms:modified xsi:type="dcterms:W3CDTF">2024-06-2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</Properties>
</file>